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29DE" w:rsidRPr="00EA5CB4" w:rsidRDefault="009B2651" w:rsidP="008822E9">
      <w:pPr>
        <w:rPr>
          <w:lang w:val="en-US"/>
        </w:rPr>
      </w:pPr>
      <w:r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>
                <wp:simplePos x="0" y="0"/>
                <wp:positionH relativeFrom="column">
                  <wp:posOffset>104775</wp:posOffset>
                </wp:positionH>
                <wp:positionV relativeFrom="paragraph">
                  <wp:posOffset>28575</wp:posOffset>
                </wp:positionV>
                <wp:extent cx="5742940" cy="695325"/>
                <wp:effectExtent l="0" t="0" r="0" b="9525"/>
                <wp:wrapNone/>
                <wp:docPr id="2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2940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629E5" w:rsidRPr="003A3A5E" w:rsidRDefault="003A3A5E" w:rsidP="003A3A5E">
                            <w:pPr>
                              <w:jc w:val="center"/>
                              <w:rPr>
                                <w:rFonts w:ascii="Open Sans Semibold" w:hAnsi="Open Sans Semibold" w:cs="Open Sans Semibold"/>
                                <w:color w:val="2D2D2D"/>
                                <w:spacing w:val="-6"/>
                                <w:sz w:val="64"/>
                                <w:szCs w:val="64"/>
                                <w:lang w:val="en-US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pacing w:val="-6"/>
                                <w:sz w:val="64"/>
                                <w:szCs w:val="64"/>
                                <w:lang w:val="en-US"/>
                              </w:rPr>
                              <w:t>Marshall Ellwoo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8.25pt;margin-top:2.25pt;width:452.2pt;height:54.7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" filled="f" stroked="f">
                <v:textbox>
                  <w:txbxContent>
                    <w:p w:rsidR="00F629E5" w:rsidRPr="003A3A5E" w:rsidRDefault="003A3A5E" w:rsidP="003A3A5E">
                      <w:pPr>
                        <w:jc w:val="center"/>
                        <w:rPr>
                          <w:rFonts w:ascii="Open Sans Semibold" w:hAnsi="Open Sans Semibold" w:cs="Open Sans Semibold"/>
                          <w:color w:val="2D2D2D"/>
                          <w:spacing w:val="-6"/>
                          <w:sz w:val="64"/>
                          <w:szCs w:val="64"/>
                          <w:lang w:val="en-US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pacing w:val="-6"/>
                          <w:sz w:val="64"/>
                          <w:szCs w:val="64"/>
                          <w:lang w:val="en-US"/>
                        </w:rPr>
                        <w:t>Marshall Ellwood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>
                <wp:simplePos x="0" y="0"/>
                <wp:positionH relativeFrom="column">
                  <wp:posOffset>62230</wp:posOffset>
                </wp:positionH>
                <wp:positionV relativeFrom="paragraph">
                  <wp:posOffset>666750</wp:posOffset>
                </wp:positionV>
                <wp:extent cx="5819775" cy="579755"/>
                <wp:effectExtent l="0" t="0" r="0" b="0"/>
                <wp:wrapNone/>
                <wp:docPr id="2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9775" cy="579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D61" w:rsidRPr="003A3A5E" w:rsidRDefault="00672D61" w:rsidP="003A3A5E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gramStart"/>
                            <w:r w:rsidRPr="003A3A5E"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en-US"/>
                              </w:rPr>
                              <w:t>phone</w:t>
                            </w:r>
                            <w:proofErr w:type="gramEnd"/>
                            <w:r w:rsidRPr="003A3A5E"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en-US"/>
                              </w:rPr>
                              <w:t>: +(0) 1 2345 555</w:t>
                            </w:r>
                            <w:r w:rsidR="003A3A5E" w:rsidRPr="003A3A5E"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en-US"/>
                              </w:rPr>
                              <w:t xml:space="preserve"> - </w:t>
                            </w:r>
                            <w:r w:rsidRPr="003A3A5E"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en-US"/>
                              </w:rPr>
                              <w:t>email: contact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margin-left:4.9pt;margin-top:52.5pt;width:458.25pt;height:45.6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" filled="f" stroked="f">
                <v:textbox>
                  <w:txbxContent>
                    <w:p w:rsidR="00672D61" w:rsidRPr="003A3A5E" w:rsidRDefault="00672D61" w:rsidP="003A3A5E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en-US"/>
                        </w:rPr>
                      </w:pPr>
                      <w:proofErr w:type="gramStart"/>
                      <w:r w:rsidRPr="003A3A5E"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en-US"/>
                        </w:rPr>
                        <w:t>phone</w:t>
                      </w:r>
                      <w:proofErr w:type="gramEnd"/>
                      <w:r w:rsidRPr="003A3A5E"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en-US"/>
                        </w:rPr>
                        <w:t>: +(0) 1 2345 555</w:t>
                      </w:r>
                      <w:r w:rsidR="003A3A5E" w:rsidRPr="003A3A5E"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en-US"/>
                        </w:rPr>
                        <w:t xml:space="preserve"> - </w:t>
                      </w:r>
                      <w:r w:rsidRPr="003A3A5E"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en-US"/>
                        </w:rPr>
                        <w:t>email: contact@yourdomain.com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bookmarkEnd w:id="0"/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>
                <wp:simplePos x="0" y="0"/>
                <wp:positionH relativeFrom="column">
                  <wp:posOffset>2257425</wp:posOffset>
                </wp:positionH>
                <wp:positionV relativeFrom="paragraph">
                  <wp:posOffset>2047875</wp:posOffset>
                </wp:positionV>
                <wp:extent cx="4476750" cy="457200"/>
                <wp:effectExtent l="0" t="0" r="0" b="0"/>
                <wp:wrapNone/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D61" w:rsidRPr="003A3A5E" w:rsidRDefault="003A3A5E" w:rsidP="006E07CE">
                            <w:pP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28" type="#_x0000_t202" style="position:absolute;margin-left:177.75pt;margin-top:161.25pt;width:352.5pt;height:36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" filled="f" stroked="f">
                <v:textbox>
                  <w:txbxContent>
                    <w:p w:rsidR="00672D61" w:rsidRPr="003A3A5E" w:rsidRDefault="003A3A5E" w:rsidP="006E07CE">
                      <w:pP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2257425</wp:posOffset>
                </wp:positionH>
                <wp:positionV relativeFrom="paragraph">
                  <wp:posOffset>6553200</wp:posOffset>
                </wp:positionV>
                <wp:extent cx="4476750" cy="457200"/>
                <wp:effectExtent l="0" t="0" r="0" b="0"/>
                <wp:wrapNone/>
                <wp:docPr id="1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3A3A5E" w:rsidRDefault="003A3A5E" w:rsidP="003A3A5E">
                            <w:pP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29" type="#_x0000_t202" style="position:absolute;margin-left:177.75pt;margin-top:516pt;width:352.5pt;height:36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JJ0tw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" filled="f" stroked="f">
                <v:textbox>
                  <w:txbxContent>
                    <w:p w:rsidR="000379E8" w:rsidRPr="003A3A5E" w:rsidRDefault="003A3A5E" w:rsidP="003A3A5E">
                      <w:pP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-638175</wp:posOffset>
                </wp:positionH>
                <wp:positionV relativeFrom="paragraph">
                  <wp:posOffset>2047875</wp:posOffset>
                </wp:positionV>
                <wp:extent cx="2710815" cy="401320"/>
                <wp:effectExtent l="0" t="0" r="0" b="0"/>
                <wp:wrapNone/>
                <wp:docPr id="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401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3A3A5E" w:rsidRDefault="003A3A5E">
                            <w:pP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30" type="#_x0000_t202" style="position:absolute;margin-left:-50.25pt;margin-top:161.25pt;width:213.45pt;height:31.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" filled="f" stroked="f">
                <v:textbox>
                  <w:txbxContent>
                    <w:p w:rsidR="000379E8" w:rsidRPr="003A3A5E" w:rsidRDefault="003A3A5E">
                      <w:pP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-638175</wp:posOffset>
                </wp:positionH>
                <wp:positionV relativeFrom="paragraph">
                  <wp:posOffset>5343525</wp:posOffset>
                </wp:positionV>
                <wp:extent cx="2710815" cy="401320"/>
                <wp:effectExtent l="0" t="0" r="0" b="0"/>
                <wp:wrapNone/>
                <wp:docPr id="14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401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3A3A5E" w:rsidRDefault="003A3A5E">
                            <w:pP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31" type="#_x0000_t202" style="position:absolute;margin-left:-50.25pt;margin-top:420.75pt;width:213.45pt;height:31.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u0ZuwIAAMI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" filled="f" stroked="f">
                <v:textbox>
                  <w:txbxContent>
                    <w:p w:rsidR="008822E9" w:rsidRPr="003A3A5E" w:rsidRDefault="003A3A5E">
                      <w:pP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>
                <wp:simplePos x="0" y="0"/>
                <wp:positionH relativeFrom="column">
                  <wp:posOffset>2261870</wp:posOffset>
                </wp:positionH>
                <wp:positionV relativeFrom="paragraph">
                  <wp:posOffset>2828925</wp:posOffset>
                </wp:positionV>
                <wp:extent cx="4286250" cy="1028700"/>
                <wp:effectExtent l="0" t="0" r="0" b="0"/>
                <wp:wrapNone/>
                <wp:docPr id="17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0159C3" w:rsidRDefault="002B38C2" w:rsidP="006E07C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et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in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voluptat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vel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32" type="#_x0000_t202" style="position:absolute;margin-left:178.1pt;margin-top:222.75pt;width:337.5pt;height:81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" filled="f" stroked="f">
                <v:textbox>
                  <w:txbxContent>
                    <w:p w:rsidR="002B38C2" w:rsidRPr="000159C3" w:rsidRDefault="002B38C2" w:rsidP="006E07CE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incididun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et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magna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nim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ad minim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veniam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quis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nostru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llamco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laboris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nisi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liquip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ex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a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commodo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consequa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Duis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ut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irur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dolor in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reprehender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in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voluptat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vel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>
                <wp:simplePos x="0" y="0"/>
                <wp:positionH relativeFrom="column">
                  <wp:posOffset>2261870</wp:posOffset>
                </wp:positionH>
                <wp:positionV relativeFrom="paragraph">
                  <wp:posOffset>4185920</wp:posOffset>
                </wp:positionV>
                <wp:extent cx="4286250" cy="533400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0159C3" w:rsidRDefault="001B0A2E" w:rsidP="006E07C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incid</w:t>
                            </w:r>
                            <w:r w:rsidR="00D72B62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idunt</w:t>
                            </w:r>
                            <w:proofErr w:type="spellEnd"/>
                            <w:r w:rsidR="00D72B62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72B62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="00D72B62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72B62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="00D72B62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D72B62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="00D72B62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72B62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="00D72B62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magn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33" type="#_x0000_t202" style="position:absolute;margin-left:178.1pt;margin-top:329.6pt;width:337.5pt;height:42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" filled="f" stroked="f">
                <v:textbox>
                  <w:txbxContent>
                    <w:p w:rsidR="001B0A2E" w:rsidRPr="000159C3" w:rsidRDefault="001B0A2E" w:rsidP="006E07CE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incid</w:t>
                      </w:r>
                      <w:r w:rsidR="00D72B62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idunt</w:t>
                      </w:r>
                      <w:proofErr w:type="spellEnd"/>
                      <w:r w:rsidR="00D72B62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D72B62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="00D72B62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D72B62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="00D72B62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="00D72B62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="00D72B62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D72B62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="00D72B62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magna.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column">
                  <wp:posOffset>2261870</wp:posOffset>
                </wp:positionH>
                <wp:positionV relativeFrom="paragraph">
                  <wp:posOffset>4999990</wp:posOffset>
                </wp:positionV>
                <wp:extent cx="4286250" cy="1066800"/>
                <wp:effectExtent l="0" t="0" r="0" b="0"/>
                <wp:wrapNone/>
                <wp:docPr id="19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0159C3" w:rsidRDefault="001B0A2E" w:rsidP="006E07C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4" type="#_x0000_t202" style="position:absolute;margin-left:178.1pt;margin-top:393.7pt;width:337.5pt;height:84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" filled="f" stroked="f">
                <v:textbox>
                  <w:txbxContent>
                    <w:p w:rsidR="001B0A2E" w:rsidRPr="000159C3" w:rsidRDefault="001B0A2E" w:rsidP="006E07CE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incididun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magna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liqua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nim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ad minim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veniam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quis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nostru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llamco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laboris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nisi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liquip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ex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a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commodo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consequa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Duis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ut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irur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dolor in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reprehender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in.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2261870</wp:posOffset>
                </wp:positionH>
                <wp:positionV relativeFrom="paragraph">
                  <wp:posOffset>7338695</wp:posOffset>
                </wp:positionV>
                <wp:extent cx="4286250" cy="509905"/>
                <wp:effectExtent l="0" t="0" r="0" b="4445"/>
                <wp:wrapNone/>
                <wp:docPr id="20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0159C3" w:rsidRDefault="000379E8" w:rsidP="003A3A5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incid</w:t>
                            </w:r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idunt</w:t>
                            </w:r>
                            <w:proofErr w:type="spellEnd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5" type="#_x0000_t202" style="position:absolute;margin-left:178.1pt;margin-top:577.85pt;width:337.5pt;height:40.1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" filled="f" stroked="f">
                <v:textbox>
                  <w:txbxContent>
                    <w:p w:rsidR="000379E8" w:rsidRPr="000159C3" w:rsidRDefault="000379E8" w:rsidP="003A3A5E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incid</w:t>
                      </w:r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idunt</w:t>
                      </w:r>
                      <w:proofErr w:type="spellEnd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2261870</wp:posOffset>
                </wp:positionH>
                <wp:positionV relativeFrom="paragraph">
                  <wp:posOffset>8200390</wp:posOffset>
                </wp:positionV>
                <wp:extent cx="4286250" cy="509905"/>
                <wp:effectExtent l="0" t="0" r="0" b="4445"/>
                <wp:wrapNone/>
                <wp:docPr id="21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0159C3" w:rsidRDefault="000379E8" w:rsidP="003A3A5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incid</w:t>
                            </w:r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idunt</w:t>
                            </w:r>
                            <w:proofErr w:type="spellEnd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="00522A4B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36" type="#_x0000_t202" style="position:absolute;margin-left:178.1pt;margin-top:645.7pt;width:337.5pt;height:40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i23uwIAAMM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" filled="f" stroked="f">
                <v:textbox>
                  <w:txbxContent>
                    <w:p w:rsidR="000379E8" w:rsidRPr="000159C3" w:rsidRDefault="000379E8" w:rsidP="003A3A5E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incid</w:t>
                      </w:r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idunt</w:t>
                      </w:r>
                      <w:proofErr w:type="spellEnd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="00522A4B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>
                <wp:simplePos x="0" y="0"/>
                <wp:positionH relativeFrom="column">
                  <wp:posOffset>2261870</wp:posOffset>
                </wp:positionH>
                <wp:positionV relativeFrom="paragraph">
                  <wp:posOffset>3871595</wp:posOffset>
                </wp:positionV>
                <wp:extent cx="4286250" cy="352425"/>
                <wp:effectExtent l="0" t="0" r="0" b="9525"/>
                <wp:wrapNone/>
                <wp:docPr id="2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3A3A5E" w:rsidRDefault="001B0A2E" w:rsidP="006E07CE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Web Designer </w:t>
                            </w:r>
                            <w:r w:rsidR="00275729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(</w:t>
                            </w:r>
                            <w:r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2003 </w:t>
                            </w:r>
                            <w:r w:rsidR="00275729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–</w:t>
                            </w:r>
                            <w:r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2006</w:t>
                            </w:r>
                            <w:r w:rsidR="00275729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37" type="#_x0000_t202" style="position:absolute;margin-left:178.1pt;margin-top:304.85pt;width:337.5pt;height:27.7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7gDuQ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" filled="f" stroked="f">
                <v:textbox>
                  <w:txbxContent>
                    <w:p w:rsidR="001B0A2E" w:rsidRPr="003A3A5E" w:rsidRDefault="001B0A2E" w:rsidP="006E07CE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r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Web Designer </w:t>
                      </w:r>
                      <w:r w:rsidR="00275729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(</w:t>
                      </w:r>
                      <w:r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2003 </w:t>
                      </w:r>
                      <w:r w:rsidR="00275729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–</w:t>
                      </w:r>
                      <w:r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2006</w:t>
                      </w:r>
                      <w:r w:rsidR="00275729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2261870</wp:posOffset>
                </wp:positionH>
                <wp:positionV relativeFrom="paragraph">
                  <wp:posOffset>4685665</wp:posOffset>
                </wp:positionV>
                <wp:extent cx="4286250" cy="352425"/>
                <wp:effectExtent l="0" t="0" r="0" b="9525"/>
                <wp:wrapNone/>
                <wp:docPr id="27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3A3A5E" w:rsidRDefault="001B0A2E" w:rsidP="003A3A5E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Graphic Designer </w:t>
                            </w:r>
                            <w:r w:rsidR="00275729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(</w:t>
                            </w:r>
                            <w:r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1999 </w:t>
                            </w:r>
                            <w:r w:rsidR="00275729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–</w:t>
                            </w:r>
                            <w:r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2003</w:t>
                            </w:r>
                            <w:r w:rsidR="00275729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38" type="#_x0000_t202" style="position:absolute;margin-left:178.1pt;margin-top:368.95pt;width:337.5pt;height:27.7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oMK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" filled="f" stroked="f">
                <v:textbox>
                  <w:txbxContent>
                    <w:p w:rsidR="001B0A2E" w:rsidRPr="003A3A5E" w:rsidRDefault="001B0A2E" w:rsidP="003A3A5E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r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Graphic Designer </w:t>
                      </w:r>
                      <w:r w:rsidR="00275729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(</w:t>
                      </w:r>
                      <w:r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1999 </w:t>
                      </w:r>
                      <w:r w:rsidR="00275729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–</w:t>
                      </w:r>
                      <w:r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2003</w:t>
                      </w:r>
                      <w:r w:rsidR="00275729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>
                <wp:simplePos x="0" y="0"/>
                <wp:positionH relativeFrom="column">
                  <wp:posOffset>2261870</wp:posOffset>
                </wp:positionH>
                <wp:positionV relativeFrom="paragraph">
                  <wp:posOffset>2514600</wp:posOffset>
                </wp:positionV>
                <wp:extent cx="4210050" cy="352425"/>
                <wp:effectExtent l="0" t="0" r="0" b="9525"/>
                <wp:wrapNone/>
                <wp:docPr id="2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00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3A3A5E" w:rsidRDefault="002B38C2" w:rsidP="006E07CE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Web Developer </w:t>
                            </w:r>
                            <w:r w:rsidR="00275729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(</w:t>
                            </w:r>
                            <w:r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2006 </w:t>
                            </w:r>
                            <w:r w:rsidR="00275729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–</w:t>
                            </w:r>
                            <w:r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Now</w:t>
                            </w:r>
                            <w:r w:rsidR="00275729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39" type="#_x0000_t202" style="position:absolute;margin-left:178.1pt;margin-top:198pt;width:331.5pt;height:27.7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e39uQ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" filled="f" stroked="f">
                <v:textbox>
                  <w:txbxContent>
                    <w:p w:rsidR="002B38C2" w:rsidRPr="003A3A5E" w:rsidRDefault="002B38C2" w:rsidP="006E07CE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r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Web Developer </w:t>
                      </w:r>
                      <w:r w:rsidR="00275729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(</w:t>
                      </w:r>
                      <w:r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2006 </w:t>
                      </w:r>
                      <w:r w:rsidR="00275729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–</w:t>
                      </w:r>
                      <w:r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Now</w:t>
                      </w:r>
                      <w:r w:rsidR="00275729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2261870</wp:posOffset>
                </wp:positionH>
                <wp:positionV relativeFrom="paragraph">
                  <wp:posOffset>7933690</wp:posOffset>
                </wp:positionV>
                <wp:extent cx="4286250" cy="352425"/>
                <wp:effectExtent l="0" t="0" r="0" b="9525"/>
                <wp:wrapNone/>
                <wp:docPr id="2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3A3A5E" w:rsidRDefault="000379E8" w:rsidP="003A3A5E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School 2 </w:t>
                            </w:r>
                            <w:r w:rsidR="00275729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(</w:t>
                            </w:r>
                            <w:r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1994 </w:t>
                            </w:r>
                            <w:r w:rsidR="00275729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–</w:t>
                            </w:r>
                            <w:r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1996</w:t>
                            </w:r>
                            <w:r w:rsidR="00275729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40" type="#_x0000_t202" style="position:absolute;margin-left:178.1pt;margin-top:624.7pt;width:337.5pt;height:27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" filled="f" stroked="f">
                <v:textbox>
                  <w:txbxContent>
                    <w:p w:rsidR="000379E8" w:rsidRPr="003A3A5E" w:rsidRDefault="000379E8" w:rsidP="003A3A5E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r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School 2 </w:t>
                      </w:r>
                      <w:r w:rsidR="00275729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(</w:t>
                      </w:r>
                      <w:r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1994 </w:t>
                      </w:r>
                      <w:r w:rsidR="00275729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–</w:t>
                      </w:r>
                      <w:r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1996</w:t>
                      </w:r>
                      <w:r w:rsidR="00275729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2261870</wp:posOffset>
                </wp:positionH>
                <wp:positionV relativeFrom="paragraph">
                  <wp:posOffset>7071995</wp:posOffset>
                </wp:positionV>
                <wp:extent cx="4286250" cy="352425"/>
                <wp:effectExtent l="0" t="0" r="0" b="9525"/>
                <wp:wrapNone/>
                <wp:docPr id="30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3A3A5E" w:rsidRDefault="000379E8" w:rsidP="003A3A5E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High School Of Design </w:t>
                            </w:r>
                            <w:r w:rsidR="00275729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(</w:t>
                            </w:r>
                            <w:r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1996 </w:t>
                            </w:r>
                            <w:r w:rsidR="00275729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–</w:t>
                            </w:r>
                            <w:r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1999</w:t>
                            </w:r>
                            <w:r w:rsidR="00275729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41" type="#_x0000_t202" style="position:absolute;margin-left:178.1pt;margin-top:556.85pt;width:337.5pt;height:27.7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rbbuQ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" filled="f" stroked="f">
                <v:textbox>
                  <w:txbxContent>
                    <w:p w:rsidR="000379E8" w:rsidRPr="003A3A5E" w:rsidRDefault="000379E8" w:rsidP="003A3A5E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r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High School Of Design </w:t>
                      </w:r>
                      <w:r w:rsidR="00275729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(</w:t>
                      </w:r>
                      <w:r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1996 </w:t>
                      </w:r>
                      <w:r w:rsidR="00275729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–</w:t>
                      </w:r>
                      <w:r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1999</w:t>
                      </w:r>
                      <w:r w:rsidR="00275729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>
                <wp:simplePos x="0" y="0"/>
                <wp:positionH relativeFrom="column">
                  <wp:posOffset>-633730</wp:posOffset>
                </wp:positionH>
                <wp:positionV relativeFrom="paragraph">
                  <wp:posOffset>5862320</wp:posOffset>
                </wp:positionV>
                <wp:extent cx="1339215" cy="314325"/>
                <wp:effectExtent l="0" t="0" r="0" b="9525"/>
                <wp:wrapNone/>
                <wp:docPr id="6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0159C3" w:rsidRDefault="008822E9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Graphic Desig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42" type="#_x0000_t202" style="position:absolute;margin-left:-49.9pt;margin-top:461.6pt;width:105.45pt;height:24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fkDuQIAAMI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" filled="f" stroked="f">
                <v:textbox>
                  <w:txbxContent>
                    <w:p w:rsidR="008822E9" w:rsidRPr="000159C3" w:rsidRDefault="008822E9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Graphic Design: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-633730</wp:posOffset>
                </wp:positionH>
                <wp:positionV relativeFrom="paragraph">
                  <wp:posOffset>6405245</wp:posOffset>
                </wp:positionV>
                <wp:extent cx="1339215" cy="314325"/>
                <wp:effectExtent l="0" t="0" r="0" b="9525"/>
                <wp:wrapNone/>
                <wp:docPr id="7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0159C3" w:rsidRDefault="008822E9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Lorem Ipsum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" o:spid="_x0000_s1043" type="#_x0000_t202" style="position:absolute;margin-left:-49.9pt;margin-top:504.35pt;width:105.45pt;height:24.7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" filled="f" stroked="f">
                <v:textbox>
                  <w:txbxContent>
                    <w:p w:rsidR="008822E9" w:rsidRPr="000159C3" w:rsidRDefault="008822E9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Lorem Ipsum: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-633730</wp:posOffset>
                </wp:positionH>
                <wp:positionV relativeFrom="paragraph">
                  <wp:posOffset>6671945</wp:posOffset>
                </wp:positionV>
                <wp:extent cx="1339215" cy="314325"/>
                <wp:effectExtent l="0" t="0" r="0" b="9525"/>
                <wp:wrapNone/>
                <wp:docPr id="8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0159C3" w:rsidRDefault="008822E9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Dolor sit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44" type="#_x0000_t202" style="position:absolute;margin-left:-49.9pt;margin-top:525.35pt;width:105.45pt;height:24.7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GZ1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" filled="f" stroked="f">
                <v:textbox>
                  <w:txbxContent>
                    <w:p w:rsidR="008822E9" w:rsidRPr="000159C3" w:rsidRDefault="008822E9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Dolor sit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-633730</wp:posOffset>
                </wp:positionH>
                <wp:positionV relativeFrom="paragraph">
                  <wp:posOffset>6943090</wp:posOffset>
                </wp:positionV>
                <wp:extent cx="1339215" cy="314325"/>
                <wp:effectExtent l="0" t="0" r="0" b="9525"/>
                <wp:wrapNone/>
                <wp:docPr id="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0159C3" w:rsidRDefault="008822E9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" o:spid="_x0000_s1045" type="#_x0000_t202" style="position:absolute;margin-left:-49.9pt;margin-top:546.7pt;width:105.45pt;height:24.7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ddA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" filled="f" stroked="f">
                <v:textbox>
                  <w:txbxContent>
                    <w:p w:rsidR="008822E9" w:rsidRPr="000159C3" w:rsidRDefault="008822E9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>
                <wp:simplePos x="0" y="0"/>
                <wp:positionH relativeFrom="column">
                  <wp:posOffset>-633730</wp:posOffset>
                </wp:positionH>
                <wp:positionV relativeFrom="paragraph">
                  <wp:posOffset>6142990</wp:posOffset>
                </wp:positionV>
                <wp:extent cx="1339215" cy="314325"/>
                <wp:effectExtent l="0" t="0" r="0" b="9525"/>
                <wp:wrapNone/>
                <wp:docPr id="16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0159C3" w:rsidRDefault="008822E9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Web Develop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46" type="#_x0000_t202" style="position:absolute;margin-left:-49.9pt;margin-top:483.7pt;width:105.45pt;height:24.7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XFsuQIAAMM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" filled="f" stroked="f">
                <v:textbox>
                  <w:txbxContent>
                    <w:p w:rsidR="008822E9" w:rsidRPr="000159C3" w:rsidRDefault="008822E9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Web Develop: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-633730</wp:posOffset>
                </wp:positionH>
                <wp:positionV relativeFrom="paragraph">
                  <wp:posOffset>2514600</wp:posOffset>
                </wp:positionV>
                <wp:extent cx="2567940" cy="2456815"/>
                <wp:effectExtent l="0" t="0" r="0" b="635"/>
                <wp:wrapNone/>
                <wp:docPr id="22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7940" cy="2456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0159C3" w:rsidRDefault="000379E8" w:rsidP="008822E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714B7F"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="00714B7F"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714B7F"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="00714B7F"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714B7F"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="00714B7F"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="00714B7F"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="00714B7F"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in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oluptat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eli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ss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illum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u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fugia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ulla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pariatu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Lorem ipsum dolor sit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47" type="#_x0000_t202" style="position:absolute;margin-left:-49.9pt;margin-top:198pt;width:202.2pt;height:193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P7SuQIAAMQ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" filled="f" stroked="f">
                <v:textbox>
                  <w:txbxContent>
                    <w:p w:rsidR="000379E8" w:rsidRPr="000159C3" w:rsidRDefault="000379E8" w:rsidP="008822E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incididun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714B7F"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="00714B7F"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="00714B7F"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="00714B7F"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714B7F"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="00714B7F"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magna </w:t>
                      </w:r>
                      <w:proofErr w:type="spellStart"/>
                      <w:r w:rsidR="00714B7F"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aliqua</w:t>
                      </w:r>
                      <w:proofErr w:type="spellEnd"/>
                      <w:r w:rsidR="00714B7F"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enim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ad minim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veniam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quis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nostrud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ullamco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laboris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nisi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aliquip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ex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ea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commodo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consequa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Duis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aut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irur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dolor in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reprehender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in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voluptat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veli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ess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cillum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eu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fugia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nulla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pariatu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Lorem ipsum dolor sit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0159C3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>
                <wp:simplePos x="0" y="0"/>
                <wp:positionH relativeFrom="column">
                  <wp:posOffset>804545</wp:posOffset>
                </wp:positionH>
                <wp:positionV relativeFrom="paragraph">
                  <wp:posOffset>6562725</wp:posOffset>
                </wp:positionV>
                <wp:extent cx="400050" cy="0"/>
                <wp:effectExtent l="0" t="19050" r="38100" b="38100"/>
                <wp:wrapNone/>
                <wp:docPr id="5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3084D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0" o:spid="_x0000_s1026" type="#_x0000_t32" style="position:absolute;margin-left:63.35pt;margin-top:516.75pt;width:31.5pt;height:0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" strokecolor="#ae4e4e" strokeweight="4pt"/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>
                <wp:simplePos x="0" y="0"/>
                <wp:positionH relativeFrom="column">
                  <wp:posOffset>804545</wp:posOffset>
                </wp:positionH>
                <wp:positionV relativeFrom="paragraph">
                  <wp:posOffset>6019800</wp:posOffset>
                </wp:positionV>
                <wp:extent cx="857250" cy="0"/>
                <wp:effectExtent l="0" t="19050" r="38100" b="38100"/>
                <wp:wrapNone/>
                <wp:docPr id="10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1578AB" id="AutoShape 38" o:spid="_x0000_s1026" type="#_x0000_t32" style="position:absolute;margin-left:63.35pt;margin-top:474pt;width:67.5pt;height:0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" strokecolor="#ae4e4e" strokeweight="4pt"/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>
                <wp:simplePos x="0" y="0"/>
                <wp:positionH relativeFrom="column">
                  <wp:posOffset>804545</wp:posOffset>
                </wp:positionH>
                <wp:positionV relativeFrom="paragraph">
                  <wp:posOffset>6833870</wp:posOffset>
                </wp:positionV>
                <wp:extent cx="857250" cy="0"/>
                <wp:effectExtent l="0" t="19050" r="38100" b="38100"/>
                <wp:wrapNone/>
                <wp:docPr id="11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DAFA3" id="AutoShape 41" o:spid="_x0000_s1026" type="#_x0000_t32" style="position:absolute;margin-left:63.35pt;margin-top:538.1pt;width:67.5pt;height:0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" strokecolor="#ae4e4e" strokeweight="4pt"/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>
                <wp:simplePos x="0" y="0"/>
                <wp:positionH relativeFrom="column">
                  <wp:posOffset>804545</wp:posOffset>
                </wp:positionH>
                <wp:positionV relativeFrom="paragraph">
                  <wp:posOffset>7109460</wp:posOffset>
                </wp:positionV>
                <wp:extent cx="857250" cy="0"/>
                <wp:effectExtent l="0" t="19050" r="38100" b="38100"/>
                <wp:wrapNone/>
                <wp:docPr id="12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EF3E6F" id="AutoShape 42" o:spid="_x0000_s1026" type="#_x0000_t32" style="position:absolute;margin-left:63.35pt;margin-top:559.8pt;width:67.5pt;height:0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" strokecolor="#ae4e4e" strokeweight="4pt"/>
            </w:pict>
          </mc:Fallback>
        </mc:AlternateContent>
      </w:r>
      <w:r w:rsidR="003A3A5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>
                <wp:simplePos x="0" y="0"/>
                <wp:positionH relativeFrom="column">
                  <wp:posOffset>804545</wp:posOffset>
                </wp:positionH>
                <wp:positionV relativeFrom="paragraph">
                  <wp:posOffset>6290945</wp:posOffset>
                </wp:positionV>
                <wp:extent cx="680085" cy="0"/>
                <wp:effectExtent l="0" t="19050" r="43815" b="38100"/>
                <wp:wrapNone/>
                <wp:docPr id="13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8E3D0E" id="AutoShape 39" o:spid="_x0000_s1026" type="#_x0000_t32" style="position:absolute;margin-left:63.35pt;margin-top:495.35pt;width:53.55pt;height:0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" strokecolor="#ae4e4e" strokeweight="4pt"/>
            </w:pict>
          </mc:Fallback>
        </mc:AlternateContent>
      </w:r>
      <w:r w:rsidR="00E633B0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3953" behindDoc="0" locked="0" layoutInCell="1" allowOverlap="1">
                <wp:simplePos x="0" y="0"/>
                <wp:positionH relativeFrom="column">
                  <wp:posOffset>2199640</wp:posOffset>
                </wp:positionH>
                <wp:positionV relativeFrom="paragraph">
                  <wp:posOffset>6405245</wp:posOffset>
                </wp:positionV>
                <wp:extent cx="4434205" cy="2466975"/>
                <wp:effectExtent l="0" t="0" r="4445" b="9525"/>
                <wp:wrapNone/>
                <wp:docPr id="34" name="Rectangl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34205" cy="24669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C0EFF3" id="Rectangle 67" o:spid="_x0000_s1026" style="position:absolute;margin-left:173.2pt;margin-top:504.35pt;width:349.15pt;height:194.25pt;z-index:2516439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" fillcolor="white [3212]" stroked="f"/>
            </w:pict>
          </mc:Fallback>
        </mc:AlternateContent>
      </w:r>
      <w:r w:rsidR="00E633B0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3800" behindDoc="0" locked="0" layoutInCell="1" allowOverlap="1">
                <wp:simplePos x="0" y="0"/>
                <wp:positionH relativeFrom="column">
                  <wp:posOffset>2199640</wp:posOffset>
                </wp:positionH>
                <wp:positionV relativeFrom="paragraph">
                  <wp:posOffset>1838325</wp:posOffset>
                </wp:positionV>
                <wp:extent cx="4434205" cy="4304665"/>
                <wp:effectExtent l="0" t="0" r="4445" b="635"/>
                <wp:wrapNone/>
                <wp:docPr id="33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34205" cy="43046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FDF62A" id="Rectangle 66" o:spid="_x0000_s1026" style="position:absolute;margin-left:173.2pt;margin-top:144.75pt;width:349.15pt;height:338.95pt;z-index:251643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" fillcolor="white [3212]" stroked="f"/>
            </w:pict>
          </mc:Fallback>
        </mc:AlternateContent>
      </w:r>
      <w:r w:rsidR="00E633B0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4106" behindDoc="0" locked="0" layoutInCell="1" allowOverlap="1">
                <wp:simplePos x="0" y="0"/>
                <wp:positionH relativeFrom="column">
                  <wp:posOffset>-681355</wp:posOffset>
                </wp:positionH>
                <wp:positionV relativeFrom="paragraph">
                  <wp:posOffset>1838325</wp:posOffset>
                </wp:positionV>
                <wp:extent cx="2690495" cy="3067050"/>
                <wp:effectExtent l="0" t="0" r="0" b="0"/>
                <wp:wrapNone/>
                <wp:docPr id="32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0495" cy="3067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E4A87F" id="Rectangle 68" o:spid="_x0000_s1026" style="position:absolute;margin-left:-53.65pt;margin-top:144.75pt;width:211.85pt;height:241.5pt;z-index:2516441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" fillcolor="white [3212]" stroked="f"/>
            </w:pict>
          </mc:Fallback>
        </mc:AlternateContent>
      </w:r>
      <w:r w:rsidR="00E633B0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4259" behindDoc="0" locked="0" layoutInCell="1" allowOverlap="1">
                <wp:simplePos x="0" y="0"/>
                <wp:positionH relativeFrom="column">
                  <wp:posOffset>-681355</wp:posOffset>
                </wp:positionH>
                <wp:positionV relativeFrom="paragraph">
                  <wp:posOffset>5133340</wp:posOffset>
                </wp:positionV>
                <wp:extent cx="2690495" cy="2291080"/>
                <wp:effectExtent l="0" t="0" r="0" b="0"/>
                <wp:wrapNone/>
                <wp:docPr id="31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0495" cy="22910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308CC5" id="Rectangle 69" o:spid="_x0000_s1026" style="position:absolute;margin-left:-53.65pt;margin-top:404.2pt;width:211.85pt;height:180.4pt;z-index:2516442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" fillcolor="white [3212]" stroked="f"/>
            </w:pict>
          </mc:Fallback>
        </mc:AlternateContent>
      </w:r>
      <w:r w:rsidR="00E633B0" w:rsidRPr="00EA5CB4">
        <w:rPr>
          <w:noProof/>
          <w:color w:val="19A698"/>
          <w:lang w:val="en-US"/>
        </w:rPr>
        <mc:AlternateContent>
          <mc:Choice Requires="wps">
            <w:drawing>
              <wp:anchor distT="0" distB="0" distL="114300" distR="114300" simplePos="0" relativeHeight="251641342" behindDoc="0" locked="0" layoutInCell="1" allowOverlap="1">
                <wp:simplePos x="0" y="0"/>
                <wp:positionH relativeFrom="margin">
                  <wp:posOffset>-909955</wp:posOffset>
                </wp:positionH>
                <wp:positionV relativeFrom="paragraph">
                  <wp:posOffset>-909955</wp:posOffset>
                </wp:positionV>
                <wp:extent cx="7772400" cy="10058400"/>
                <wp:effectExtent l="0" t="0" r="0" b="0"/>
                <wp:wrapNone/>
                <wp:docPr id="1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3F3F3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C25AAB" id="Rectangle 61" o:spid="_x0000_s1026" style="position:absolute;margin-left:-71.65pt;margin-top:-71.65pt;width:612pt;height:11in;z-index:2516413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" fillcolor="#f3f3f3" stroked="f">
                <w10:wrap anchorx="margin"/>
              </v:rect>
            </w:pict>
          </mc:Fallback>
        </mc:AlternateContent>
      </w:r>
    </w:p>
    <w:sectPr w:rsidR="002B29DE" w:rsidRPr="00EA5CB4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jS3MDK0NDU2MTZS0lEKTi0uzszPAykwqgUAmLE3MywAAAA="/>
  </w:docVars>
  <w:rsids>
    <w:rsidRoot w:val="00F350DF"/>
    <w:rsid w:val="000159C3"/>
    <w:rsid w:val="000379E8"/>
    <w:rsid w:val="00091850"/>
    <w:rsid w:val="00133501"/>
    <w:rsid w:val="001B0A2E"/>
    <w:rsid w:val="00221A72"/>
    <w:rsid w:val="00275729"/>
    <w:rsid w:val="002925FE"/>
    <w:rsid w:val="002B29DE"/>
    <w:rsid w:val="002B38C2"/>
    <w:rsid w:val="002D0534"/>
    <w:rsid w:val="002D233A"/>
    <w:rsid w:val="002E78E9"/>
    <w:rsid w:val="003A3A5E"/>
    <w:rsid w:val="004936C1"/>
    <w:rsid w:val="005004F2"/>
    <w:rsid w:val="00522A4B"/>
    <w:rsid w:val="005C07E3"/>
    <w:rsid w:val="00672D61"/>
    <w:rsid w:val="006E07CE"/>
    <w:rsid w:val="00714B7F"/>
    <w:rsid w:val="007F5AA7"/>
    <w:rsid w:val="00842A93"/>
    <w:rsid w:val="00873349"/>
    <w:rsid w:val="008822E9"/>
    <w:rsid w:val="008D2A86"/>
    <w:rsid w:val="00946063"/>
    <w:rsid w:val="009B2651"/>
    <w:rsid w:val="00B113AA"/>
    <w:rsid w:val="00C17AAA"/>
    <w:rsid w:val="00CA1786"/>
    <w:rsid w:val="00CB45FC"/>
    <w:rsid w:val="00D72B62"/>
    <w:rsid w:val="00D82638"/>
    <w:rsid w:val="00E01E28"/>
    <w:rsid w:val="00E633B0"/>
    <w:rsid w:val="00EA5CB4"/>
    <w:rsid w:val="00F350DF"/>
    <w:rsid w:val="00F4413B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f2f5f6"/>
    </o:shapedefaults>
    <o:shapelayout v:ext="edit">
      <o:idmap v:ext="edit" data="1"/>
    </o:shapelayout>
  </w:shapeDefaults>
  <w:decimalSymbol w:val="."/>
  <w:listSeparator w:val=","/>
  <w15:chartTrackingRefBased/>
  <w15:docId w15:val="{D5168454-DA1F-48C4-B419-C75F06EDC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user</cp:lastModifiedBy>
  <cp:revision>5</cp:revision>
  <dcterms:created xsi:type="dcterms:W3CDTF">2018-09-26T10:26:00Z</dcterms:created>
  <dcterms:modified xsi:type="dcterms:W3CDTF">2018-10-24T12:59:00Z</dcterms:modified>
</cp:coreProperties>
</file>